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Australia</w:t>
      </w:r>
      <w:r>
        <w:t xml:space="preserve"> </w:t>
      </w:r>
      <w:r>
        <w:t xml:space="preserve">Melbourne</w:t>
      </w:r>
    </w:p>
    <w:bookmarkStart w:id="24" w:name="Xbb5645d39d9902acae4e840b4d59f0a284444a1"/>
    <w:p>
      <w:pPr>
        <w:pStyle w:val="Heading1"/>
      </w:pPr>
      <w:r>
        <w:t xml:space="preserve">Cover Letter for Economist Position in Australia Melbourne</w:t>
      </w:r>
    </w:p>
    <w:p>
      <w:pPr>
        <w:pStyle w:val="FirstParagraph"/>
      </w:pPr>
      <w:r>
        <w:t xml:space="preserve">Dear [Hiring Manager's Name],</w:t>
      </w:r>
    </w:p>
    <w:p>
      <w:pPr>
        <w:pStyle w:val="BodyText"/>
      </w:pPr>
      <w:r>
        <w:t xml:space="preserve">I am writing to express my sincere interest in the Economist position at [Company/Organization Name] in Australia Melbourne. As a dedicated and skilled economist with a strong academic background and professional experience in economic analysis, policy development, and data-driven decision-making, I am eager to contribute to the dynamic economic landscape of Melbourne. This opportunity aligns perfectly with my career goals and my passion for understanding and shaping economic systems that drive growth, innovation, and sustainability in diverse markets.</w:t>
      </w:r>
    </w:p>
    <w:bookmarkStart w:id="20" w:name="professional-background-as-an-economist"/>
    <w:p>
      <w:pPr>
        <w:pStyle w:val="Heading2"/>
      </w:pPr>
      <w:r>
        <w:t xml:space="preserve">Professional Background as an Economist</w:t>
      </w:r>
    </w:p>
    <w:p>
      <w:pPr>
        <w:pStyle w:val="FirstParagraph"/>
      </w:pPr>
      <w:r>
        <w:t xml:space="preserve">Throughout my career as an economist, I have focused on analyzing macroeconomic trends, evaluating policy impacts, and providing actionable insights to stakeholders across various sectors. My work has spanned both academic research and practical applications in government and private institutions. For instance, during my tenure at [Previous Employer/Institution], I led a project assessing the economic implications of climate change on regional agriculture in Australia. This experience deepened my understanding of how local economies intersect with global challenges, while also emphasizing the importance of tailored solutions that reflect the unique conditions of regions like Melbourne.</w:t>
      </w:r>
    </w:p>
    <w:p>
      <w:pPr>
        <w:pStyle w:val="BodyText"/>
      </w:pPr>
      <w:r>
        <w:t xml:space="preserve">My academic foundation includes a Master’s degree in Economics from [University Name], where I specialized in behavioral economics and public policy. This was complemented by internships at [Relevant Organizations], where I honed my skills in econometric modeling, data visualization, and forecasting. These experiences equipped me with the tools to transform complex datasets into clear, evidence-based recommendations that inform strategic decisions. As an economist, I have always believed in the power of rigorous analysis to address real-world problems and drive meaningful outcomes.</w:t>
      </w:r>
    </w:p>
    <w:bookmarkEnd w:id="20"/>
    <w:bookmarkStart w:id="21" w:name="Xd5b64982b4d6215f16625c7fa0f0dbeaadfcfff"/>
    <w:p>
      <w:pPr>
        <w:pStyle w:val="Heading2"/>
      </w:pPr>
      <w:r>
        <w:t xml:space="preserve">Relevance of Australia Melbourne in My Career</w:t>
      </w:r>
    </w:p>
    <w:p>
      <w:pPr>
        <w:pStyle w:val="FirstParagraph"/>
      </w:pPr>
      <w:r>
        <w:t xml:space="preserve">Australia Melbourne represents a vibrant hub for innovation, trade, and cultural exchange, making it an ideal location for an economist to contribute to impactful work. The city’s diverse economy—spanning sectors such as technology, education, healthcare, and finance—offers endless opportunities to apply economic expertise in ways that foster inclusivity and long-term growth. Melbourne’s commitment to sustainability initiatives and its role as a global leader in urban development align with my professional values of creating equitable economic systems that prioritize both prosperity and environmental stewardship.</w:t>
      </w:r>
    </w:p>
    <w:p>
      <w:pPr>
        <w:pStyle w:val="BodyText"/>
      </w:pPr>
      <w:r>
        <w:t xml:space="preserve">Having studied the Australian economy extensively, I am particularly drawn to Melbourne’s unique position as a gateway for international trade and innovation. The city’s strategic focus on digital transformation, infrastructure investment, and workforce development presents a compelling landscape for economic research. I am especially interested in exploring how policies can be designed to support small businesses, address regional disparities, and enhance productivity in a rapidly evolving global market. As an economist, I am confident that my analytical skills and passion for problem-solving will enable me to make valuable contributions to your organization’s mission.</w:t>
      </w:r>
    </w:p>
    <w:bookmarkEnd w:id="21"/>
    <w:bookmarkStart w:id="22" w:name="X6da991765272c4ef4a73d15651a1eaf7f3e4b2b"/>
    <w:p>
      <w:pPr>
        <w:pStyle w:val="Heading2"/>
      </w:pPr>
      <w:r>
        <w:t xml:space="preserve">Why This Role Matters: A Personal and Professional Connection</w:t>
      </w:r>
    </w:p>
    <w:p>
      <w:pPr>
        <w:pStyle w:val="FirstParagraph"/>
      </w:pPr>
      <w:r>
        <w:t xml:space="preserve">The Economist role in Australia Melbourne is not just a career opportunity—it is a chance to work in a city that exemplifies the intersection of economic innovation and social progress. I have long admired Melbourne’s ability to balance tradition with modernity, creating an environment where diverse perspectives thrive. This cultural richness mirrors the complexity of economic systems, which require nuanced approaches to address challenges such as inflation, employment trends, and global market fluctuations.</w:t>
      </w:r>
    </w:p>
    <w:p>
      <w:pPr>
        <w:pStyle w:val="BodyText"/>
      </w:pPr>
      <w:r>
        <w:t xml:space="preserve">One of my key strengths as an economist is my ability to communicate technical concepts in accessible ways. Whether presenting findings to policymakers, collaborating with cross-functional teams, or engaging with the public through educational initiatives, I prioritize clarity and relevance. In Melbourne’s collaborative economic ecosystem, this skill will be instrumental in bridging gaps between data and decision-making. For example, my previous work on labor market trends in regional Australia highlighted the importance of localized solutions that account for unique demographic and geographic factors—something I am eager to apply in a city as diverse as Melbourne.</w:t>
      </w:r>
    </w:p>
    <w:bookmarkEnd w:id="22"/>
    <w:bookmarkStart w:id="23" w:name="X8e9a6cd97ac3fac514ca9b2b0fc941a38ba4708"/>
    <w:p>
      <w:pPr>
        <w:pStyle w:val="Heading2"/>
      </w:pPr>
      <w:r>
        <w:t xml:space="preserve">Conclusion: A Commitment to Excellence in Economics</w:t>
      </w:r>
    </w:p>
    <w:p>
      <w:pPr>
        <w:pStyle w:val="FirstParagraph"/>
      </w:pPr>
      <w:r>
        <w:t xml:space="preserve">In conclusion, I am excited about the possibility of joining [Company/Organization Name] as an Economist in Australia Melbourne. My combination of technical expertise, research acumen, and dedication to addressing economic challenges makes me a strong candidate for this role. I am particularly inspired by your organization’s commitment to fostering economic resilience and innovation, values that resonate deeply with my professional ethos.</w:t>
      </w:r>
    </w:p>
    <w:p>
      <w:pPr>
        <w:pStyle w:val="BodyText"/>
      </w:pPr>
      <w:r>
        <w:t xml:space="preserve">I would welcome the opportunity to discuss how my background and vision align with your goals. Thank you for considering my application. I look forward to the possibility of contributing to the continued success of your team in Melbourne.</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conomist Position in Australia Melbourne</dc:title>
  <dc:creator/>
  <dc:language>en</dc:language>
  <cp:keywords/>
  <dcterms:created xsi:type="dcterms:W3CDTF">2026-07-21T03:30:21Z</dcterms:created>
  <dcterms:modified xsi:type="dcterms:W3CDTF">2026-07-21T03:30:21Z</dcterms:modified>
</cp:coreProperties>
</file>

<file path=docProps/custom.xml><?xml version="1.0" encoding="utf-8"?>
<Properties xmlns="http://schemas.openxmlformats.org/officeDocument/2006/custom-properties" xmlns:vt="http://schemas.openxmlformats.org/officeDocument/2006/docPropsVTypes"/>
</file>